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5D3D8DF6" w:rsidR="00FC5C48" w:rsidRDefault="009B7700" w:rsidP="00E5196C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B8226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2.12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-</w:t>
            </w:r>
            <w:r w:rsidR="00B8226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6.12</w:t>
            </w:r>
            <w:r w:rsidR="00AC13B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604DC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2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7612C5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7612C5" w:rsidRPr="00553B6B" w:rsidRDefault="007612C5" w:rsidP="007612C5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bookmarkStart w:id="0" w:name="_GoBack" w:colFirst="1" w:colLast="1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1821E373" w:rsidR="007612C5" w:rsidRPr="007612C5" w:rsidRDefault="007612C5" w:rsidP="007612C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</w:rPr>
            </w:pPr>
            <w:r w:rsidRPr="007612C5">
              <w:rPr>
                <w:rFonts w:ascii="Segoe UI" w:eastAsia="Segoe UI" w:hAnsi="Segoe UI"/>
                <w:b/>
              </w:rPr>
              <w:t xml:space="preserve">KUKURUZNE PAHULJICE S JOGURTOM I MEDOM ,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671F61AE" w:rsidR="007612C5" w:rsidRPr="007612C5" w:rsidRDefault="007612C5" w:rsidP="007612C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7612C5">
              <w:rPr>
                <w:rFonts w:ascii="Segoe UI" w:eastAsia="Segoe UI" w:hAnsi="Segoe UI"/>
              </w:rPr>
              <w:t>78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39F3452D" w:rsidR="007612C5" w:rsidRPr="007612C5" w:rsidRDefault="007612C5" w:rsidP="007612C5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7612C5">
              <w:rPr>
                <w:rFonts w:ascii="Segoe UI" w:eastAsia="Segoe UI" w:hAnsi="Segoe UI"/>
              </w:rPr>
              <w:t>14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44B19794" w:rsidR="007612C5" w:rsidRPr="007612C5" w:rsidRDefault="007612C5" w:rsidP="007612C5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7612C5">
              <w:rPr>
                <w:rFonts w:ascii="Segoe UI" w:eastAsia="Segoe UI" w:hAnsi="Segoe UI"/>
              </w:rPr>
              <w:t>10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6C10E680" w:rsidR="007612C5" w:rsidRPr="007612C5" w:rsidRDefault="007612C5" w:rsidP="007612C5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7612C5">
              <w:rPr>
                <w:rFonts w:ascii="Segoe UI" w:eastAsia="Segoe UI" w:hAnsi="Segoe UI"/>
              </w:rPr>
              <w:t>460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5F679F41" w:rsidR="007612C5" w:rsidRPr="007612C5" w:rsidRDefault="007612C5" w:rsidP="007612C5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proofErr w:type="spellStart"/>
            <w:r w:rsidRPr="007612C5">
              <w:rPr>
                <w:rFonts w:ascii="Segoe UI" w:eastAsia="Segoe UI" w:hAnsi="Segoe UI"/>
              </w:rPr>
              <w:t>Gluten</w:t>
            </w:r>
            <w:proofErr w:type="spellEnd"/>
            <w:r w:rsidRPr="007612C5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7612C5">
              <w:rPr>
                <w:rFonts w:ascii="Segoe UI" w:eastAsia="Segoe UI" w:hAnsi="Segoe UI"/>
              </w:rPr>
              <w:t>Gluten</w:t>
            </w:r>
            <w:proofErr w:type="spellEnd"/>
            <w:r w:rsidRPr="007612C5">
              <w:rPr>
                <w:rFonts w:ascii="Segoe UI" w:eastAsia="Segoe UI" w:hAnsi="Segoe UI"/>
              </w:rPr>
              <w:t>(S), Laktoza(S), Mlijeko(S)</w:t>
            </w:r>
          </w:p>
        </w:tc>
      </w:tr>
      <w:tr w:rsidR="00ED2D3E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ED2D3E" w:rsidRPr="00553B6B" w:rsidRDefault="00ED2D3E" w:rsidP="00ED2D3E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573767C8" w:rsidR="00ED2D3E" w:rsidRPr="007612C5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59817A23" w:rsidR="00ED2D3E" w:rsidRPr="007612C5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5E96C7F2" w:rsidR="00ED2D3E" w:rsidRPr="007612C5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13271D2B" w:rsidR="00ED2D3E" w:rsidRPr="007612C5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0E955D40" w:rsidR="00ED2D3E" w:rsidRPr="007612C5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68FEB5E7" w:rsidR="00ED2D3E" w:rsidRPr="007612C5" w:rsidRDefault="00ED2D3E" w:rsidP="00ED2D3E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</w:p>
        </w:tc>
      </w:tr>
      <w:tr w:rsidR="007612C5" w:rsidRPr="00553B6B" w14:paraId="23BA9073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7612C5" w:rsidRPr="00553B6B" w:rsidRDefault="007612C5" w:rsidP="007612C5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62085303" w:rsidR="007612C5" w:rsidRPr="007612C5" w:rsidRDefault="007612C5" w:rsidP="007612C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</w:rPr>
            </w:pPr>
            <w:r w:rsidRPr="007612C5">
              <w:rPr>
                <w:rFonts w:ascii="Segoe UI" w:eastAsia="Segoe UI" w:hAnsi="Segoe UI"/>
                <w:b/>
              </w:rPr>
              <w:t xml:space="preserve">JABUKA KOMAD , KUPUS SALATA , PEČENA PILETINA S NJOKIMA U UMAKU OD ŠPIN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7465974B" w:rsidR="007612C5" w:rsidRPr="007612C5" w:rsidRDefault="007612C5" w:rsidP="007612C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7612C5">
              <w:rPr>
                <w:rFonts w:ascii="Segoe UI" w:eastAsia="Segoe UI" w:hAnsi="Segoe UI"/>
              </w:rPr>
              <w:t>50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786A0616" w:rsidR="007612C5" w:rsidRPr="007612C5" w:rsidRDefault="007612C5" w:rsidP="007612C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7612C5">
              <w:rPr>
                <w:rFonts w:ascii="Segoe UI" w:eastAsia="Segoe UI" w:hAnsi="Segoe UI"/>
              </w:rPr>
              <w:t>18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16788549" w:rsidR="007612C5" w:rsidRPr="007612C5" w:rsidRDefault="007612C5" w:rsidP="007612C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7612C5">
              <w:rPr>
                <w:rFonts w:ascii="Segoe UI" w:eastAsia="Segoe UI" w:hAnsi="Segoe UI"/>
              </w:rPr>
              <w:t>2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289E0EC6" w:rsidR="007612C5" w:rsidRPr="007612C5" w:rsidRDefault="007612C5" w:rsidP="007612C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7612C5">
              <w:rPr>
                <w:rFonts w:ascii="Segoe UI" w:eastAsia="Segoe UI" w:hAnsi="Segoe UI"/>
              </w:rPr>
              <w:t>46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52A97FD2" w:rsidR="007612C5" w:rsidRPr="007612C5" w:rsidRDefault="007612C5" w:rsidP="007612C5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7612C5">
              <w:rPr>
                <w:rFonts w:ascii="Segoe UI" w:eastAsia="Segoe UI" w:hAnsi="Segoe UI"/>
              </w:rPr>
              <w:t xml:space="preserve">Celer(T), </w:t>
            </w:r>
            <w:proofErr w:type="spellStart"/>
            <w:r w:rsidRPr="007612C5">
              <w:rPr>
                <w:rFonts w:ascii="Segoe UI" w:eastAsia="Segoe UI" w:hAnsi="Segoe UI"/>
              </w:rPr>
              <w:t>Gluten</w:t>
            </w:r>
            <w:proofErr w:type="spellEnd"/>
            <w:r w:rsidRPr="007612C5">
              <w:rPr>
                <w:rFonts w:ascii="Segoe UI" w:eastAsia="Segoe UI" w:hAnsi="Segoe UI"/>
              </w:rPr>
              <w:t xml:space="preserve">(T), Laktoza(S), Mlijeko(S), </w:t>
            </w:r>
            <w:proofErr w:type="spellStart"/>
            <w:r w:rsidRPr="007612C5">
              <w:rPr>
                <w:rFonts w:ascii="Segoe UI" w:eastAsia="Segoe UI" w:hAnsi="Segoe UI"/>
              </w:rPr>
              <w:t>Gluten</w:t>
            </w:r>
            <w:proofErr w:type="spellEnd"/>
            <w:r w:rsidRPr="007612C5">
              <w:rPr>
                <w:rFonts w:ascii="Segoe UI" w:eastAsia="Segoe UI" w:hAnsi="Segoe UI"/>
              </w:rPr>
              <w:t>(S), Jaja(T), Soja(T), Mlijeko(T)</w:t>
            </w:r>
          </w:p>
        </w:tc>
      </w:tr>
      <w:tr w:rsidR="007612C5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7612C5" w:rsidRPr="00553B6B" w:rsidRDefault="007612C5" w:rsidP="007612C5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455BC523" w:rsidR="007612C5" w:rsidRPr="007612C5" w:rsidRDefault="007612C5" w:rsidP="007612C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7612C5">
              <w:rPr>
                <w:rFonts w:ascii="Segoe UI" w:eastAsia="Segoe UI" w:hAnsi="Segoe UI"/>
                <w:b/>
              </w:rPr>
              <w:t xml:space="preserve">MESNE OKRUGLICE U UMAKU I KUHANA </w:t>
            </w:r>
            <w:proofErr w:type="gramStart"/>
            <w:r w:rsidRPr="007612C5">
              <w:rPr>
                <w:rFonts w:ascii="Segoe UI" w:eastAsia="Segoe UI" w:hAnsi="Segoe UI"/>
                <w:b/>
              </w:rPr>
              <w:t>RIŽA ,</w:t>
            </w:r>
            <w:proofErr w:type="gramEnd"/>
            <w:r w:rsidRPr="007612C5">
              <w:rPr>
                <w:rFonts w:ascii="Segoe UI" w:eastAsia="Segoe UI" w:hAnsi="Segoe UI"/>
                <w:b/>
              </w:rPr>
              <w:t xml:space="preserve"> BANANA POL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6CA69865" w:rsidR="007612C5" w:rsidRPr="007612C5" w:rsidRDefault="007612C5" w:rsidP="007612C5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612C5">
              <w:rPr>
                <w:rFonts w:ascii="Segoe UI" w:eastAsia="Segoe UI" w:hAnsi="Segoe UI"/>
              </w:rPr>
              <w:t>61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4E313BDF" w:rsidR="007612C5" w:rsidRPr="007612C5" w:rsidRDefault="007612C5" w:rsidP="007612C5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7612C5">
              <w:rPr>
                <w:rFonts w:ascii="Segoe UI" w:eastAsia="Segoe UI" w:hAnsi="Segoe UI"/>
              </w:rPr>
              <w:t>14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51D2CA7A" w:rsidR="007612C5" w:rsidRPr="007612C5" w:rsidRDefault="007612C5" w:rsidP="007612C5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7612C5">
              <w:rPr>
                <w:rFonts w:ascii="Segoe UI" w:eastAsia="Segoe UI" w:hAnsi="Segoe U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1EAE9CD0" w:rsidR="007612C5" w:rsidRPr="007612C5" w:rsidRDefault="007612C5" w:rsidP="007612C5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7612C5">
              <w:rPr>
                <w:rFonts w:ascii="Segoe UI" w:eastAsia="Segoe UI" w:hAnsi="Segoe UI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2BC2A005" w:rsidR="007612C5" w:rsidRPr="007612C5" w:rsidRDefault="007612C5" w:rsidP="007612C5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7612C5">
              <w:rPr>
                <w:rFonts w:ascii="Segoe UI" w:eastAsia="Segoe UI" w:hAnsi="Segoe UI"/>
              </w:rPr>
              <w:t xml:space="preserve">Gluten(S), </w:t>
            </w:r>
            <w:proofErr w:type="spellStart"/>
            <w:r w:rsidRPr="007612C5">
              <w:rPr>
                <w:rFonts w:ascii="Segoe UI" w:eastAsia="Segoe UI" w:hAnsi="Segoe UI"/>
              </w:rPr>
              <w:t>Jaja</w:t>
            </w:r>
            <w:proofErr w:type="spellEnd"/>
            <w:r w:rsidRPr="007612C5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7612C5">
              <w:rPr>
                <w:rFonts w:ascii="Segoe UI" w:eastAsia="Segoe UI" w:hAnsi="Segoe UI"/>
              </w:rPr>
              <w:t>Soja</w:t>
            </w:r>
            <w:proofErr w:type="spellEnd"/>
            <w:r w:rsidRPr="007612C5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7612C5">
              <w:rPr>
                <w:rFonts w:ascii="Segoe UI" w:eastAsia="Segoe UI" w:hAnsi="Segoe UI"/>
              </w:rPr>
              <w:t>Mlijeko</w:t>
            </w:r>
            <w:proofErr w:type="spellEnd"/>
            <w:r w:rsidRPr="007612C5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7612C5">
              <w:rPr>
                <w:rFonts w:ascii="Segoe UI" w:eastAsia="Segoe UI" w:hAnsi="Segoe UI"/>
              </w:rPr>
              <w:t>Sezam</w:t>
            </w:r>
            <w:proofErr w:type="spellEnd"/>
            <w:r w:rsidRPr="007612C5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7612C5">
              <w:rPr>
                <w:rFonts w:ascii="Segoe UI" w:eastAsia="Segoe UI" w:hAnsi="Segoe UI"/>
              </w:rPr>
              <w:t>Jaja</w:t>
            </w:r>
            <w:proofErr w:type="spellEnd"/>
            <w:r w:rsidRPr="007612C5">
              <w:rPr>
                <w:rFonts w:ascii="Segoe UI" w:eastAsia="Segoe UI" w:hAnsi="Segoe UI"/>
              </w:rPr>
              <w:t>(S)</w:t>
            </w:r>
          </w:p>
        </w:tc>
      </w:tr>
      <w:tr w:rsidR="007612C5" w:rsidRPr="00553B6B" w14:paraId="26A1D888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7612C5" w:rsidRPr="00553B6B" w:rsidRDefault="007612C5" w:rsidP="007612C5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5BBFC873" w:rsidR="007612C5" w:rsidRPr="007612C5" w:rsidRDefault="007612C5" w:rsidP="007612C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7612C5">
              <w:rPr>
                <w:rFonts w:ascii="Segoe UI" w:eastAsia="Segoe UI" w:hAnsi="Segoe UI"/>
                <w:b/>
              </w:rPr>
              <w:t xml:space="preserve">MANDARINE </w:t>
            </w:r>
            <w:proofErr w:type="gramStart"/>
            <w:r w:rsidRPr="007612C5">
              <w:rPr>
                <w:rFonts w:ascii="Segoe UI" w:eastAsia="Segoe UI" w:hAnsi="Segoe UI"/>
                <w:b/>
              </w:rPr>
              <w:t>DVIJE ,</w:t>
            </w:r>
            <w:proofErr w:type="gramEnd"/>
            <w:r w:rsidRPr="007612C5">
              <w:rPr>
                <w:rFonts w:ascii="Segoe UI" w:eastAsia="Segoe UI" w:hAnsi="Segoe UI"/>
                <w:b/>
              </w:rPr>
              <w:t xml:space="preserve"> TJESTENINA S TUNOM I ĐUVEČEM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6779C555" w:rsidR="007612C5" w:rsidRPr="007612C5" w:rsidRDefault="007612C5" w:rsidP="007612C5">
            <w:pPr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7612C5">
              <w:rPr>
                <w:rFonts w:ascii="Segoe UI" w:eastAsia="Segoe UI" w:hAnsi="Segoe UI"/>
              </w:rPr>
              <w:t>56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45943AC0" w:rsidR="007612C5" w:rsidRPr="007612C5" w:rsidRDefault="007612C5" w:rsidP="007612C5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7612C5">
              <w:rPr>
                <w:rFonts w:ascii="Segoe UI" w:eastAsia="Segoe UI" w:hAnsi="Segoe UI"/>
              </w:rPr>
              <w:t>20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629EAEAA" w:rsidR="007612C5" w:rsidRPr="007612C5" w:rsidRDefault="007612C5" w:rsidP="007612C5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7612C5">
              <w:rPr>
                <w:rFonts w:ascii="Segoe UI" w:eastAsia="Segoe UI" w:hAnsi="Segoe UI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7C9FA491" w:rsidR="007612C5" w:rsidRPr="007612C5" w:rsidRDefault="007612C5" w:rsidP="007612C5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7612C5">
              <w:rPr>
                <w:rFonts w:ascii="Segoe UI" w:eastAsia="Segoe UI" w:hAnsi="Segoe UI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137955B3" w:rsidR="007612C5" w:rsidRPr="007612C5" w:rsidRDefault="007612C5" w:rsidP="007612C5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proofErr w:type="spellStart"/>
            <w:r w:rsidRPr="007612C5">
              <w:rPr>
                <w:rFonts w:ascii="Segoe UI" w:eastAsia="Segoe UI" w:hAnsi="Segoe UI"/>
              </w:rPr>
              <w:t>Riba</w:t>
            </w:r>
            <w:proofErr w:type="spellEnd"/>
            <w:r w:rsidRPr="007612C5">
              <w:rPr>
                <w:rFonts w:ascii="Segoe UI" w:eastAsia="Segoe UI" w:hAnsi="Segoe UI"/>
              </w:rPr>
              <w:t xml:space="preserve">(S), Gluten(S), </w:t>
            </w:r>
            <w:proofErr w:type="spellStart"/>
            <w:r w:rsidRPr="007612C5">
              <w:rPr>
                <w:rFonts w:ascii="Segoe UI" w:eastAsia="Segoe UI" w:hAnsi="Segoe UI"/>
              </w:rPr>
              <w:t>Jaja</w:t>
            </w:r>
            <w:proofErr w:type="spellEnd"/>
            <w:r w:rsidRPr="007612C5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7612C5">
              <w:rPr>
                <w:rFonts w:ascii="Segoe UI" w:eastAsia="Segoe UI" w:hAnsi="Segoe UI"/>
              </w:rPr>
              <w:t>Celer</w:t>
            </w:r>
            <w:proofErr w:type="spellEnd"/>
            <w:r w:rsidRPr="007612C5">
              <w:rPr>
                <w:rFonts w:ascii="Segoe UI" w:eastAsia="Segoe UI" w:hAnsi="Segoe UI"/>
              </w:rPr>
              <w:t>(T), Gluten(T)</w:t>
            </w:r>
          </w:p>
        </w:tc>
      </w:tr>
      <w:bookmarkEnd w:id="0"/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CD3BBA" w14:textId="77777777" w:rsidR="00324A2E" w:rsidRDefault="00324A2E">
      <w:pPr>
        <w:spacing w:line="240" w:lineRule="auto"/>
      </w:pPr>
      <w:r>
        <w:separator/>
      </w:r>
    </w:p>
  </w:endnote>
  <w:endnote w:type="continuationSeparator" w:id="0">
    <w:p w14:paraId="00092582" w14:textId="77777777" w:rsidR="00324A2E" w:rsidRDefault="00324A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1CE26" w14:textId="77777777" w:rsidR="00324A2E" w:rsidRDefault="00324A2E">
      <w:pPr>
        <w:spacing w:line="240" w:lineRule="auto"/>
      </w:pPr>
      <w:r>
        <w:separator/>
      </w:r>
    </w:p>
  </w:footnote>
  <w:footnote w:type="continuationSeparator" w:id="0">
    <w:p w14:paraId="60A46B71" w14:textId="77777777" w:rsidR="00324A2E" w:rsidRDefault="00324A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C5E85"/>
    <w:rsid w:val="00324A2E"/>
    <w:rsid w:val="003A7A80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820AC"/>
    <w:rsid w:val="006A62C9"/>
    <w:rsid w:val="006D56C2"/>
    <w:rsid w:val="006F7F7B"/>
    <w:rsid w:val="00727AE1"/>
    <w:rsid w:val="00753907"/>
    <w:rsid w:val="007612C5"/>
    <w:rsid w:val="007648DD"/>
    <w:rsid w:val="00785D8A"/>
    <w:rsid w:val="008360EE"/>
    <w:rsid w:val="008B3B3E"/>
    <w:rsid w:val="008D08FD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AC13BE"/>
    <w:rsid w:val="00B82265"/>
    <w:rsid w:val="00B95FA2"/>
    <w:rsid w:val="00C7467B"/>
    <w:rsid w:val="00CB6759"/>
    <w:rsid w:val="00CB6F1F"/>
    <w:rsid w:val="00D34181"/>
    <w:rsid w:val="00D73947"/>
    <w:rsid w:val="00DC59EA"/>
    <w:rsid w:val="00E5196C"/>
    <w:rsid w:val="00ED2D3E"/>
    <w:rsid w:val="00EF7F35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E19C29D-EB99-4E8A-B188-615C8DBDC4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4</cp:revision>
  <cp:lastPrinted>2022-09-30T10:10:00Z</cp:lastPrinted>
  <dcterms:created xsi:type="dcterms:W3CDTF">2022-11-14T07:20:00Z</dcterms:created>
  <dcterms:modified xsi:type="dcterms:W3CDTF">2022-12-14T09:01:00Z</dcterms:modified>
</cp:coreProperties>
</file>